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035584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0" w:name="devextreme-documentation"/>
      <w:r w:rsidRPr="00133D56">
        <w:rPr>
          <w:rFonts w:ascii="Microsoft JhengHei UI" w:eastAsia="Microsoft JhengHei UI" w:hAnsi="Microsoft JhengHei UI"/>
          <w:sz w:val="24"/>
          <w:szCs w:val="24"/>
        </w:rPr>
        <w:t>DevExtreme Documentation</w:t>
      </w:r>
    </w:p>
    <w:p w14:paraId="1EF483B2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1" w:name="introduction-to-devextreme"/>
      <w:r w:rsidRPr="00133D56">
        <w:rPr>
          <w:rFonts w:ascii="Microsoft JhengHei UI" w:eastAsia="Microsoft JhengHei UI" w:hAnsi="Microsoft JhengHei UI"/>
          <w:sz w:val="22"/>
          <w:szCs w:val="22"/>
        </w:rPr>
        <w:t>1.1 Introduction to DevExtreme</w:t>
      </w:r>
    </w:p>
    <w:p w14:paraId="256CF5DE" w14:textId="77777777" w:rsidR="006D121A" w:rsidRPr="00133D56" w:rsidRDefault="00000000">
      <w:pPr>
        <w:pStyle w:val="FirstParagraph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sz w:val="22"/>
          <w:szCs w:val="22"/>
        </w:rPr>
        <w:t>DevExtreme is a paid JavaScript library that provides pre-made web components for creating responsive web applications.</w:t>
      </w:r>
    </w:p>
    <w:p w14:paraId="602113F2" w14:textId="77777777" w:rsidR="006D121A" w:rsidRPr="00133D56" w:rsidRDefault="00000000">
      <w:pPr>
        <w:pStyle w:val="BodyText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sz w:val="22"/>
          <w:szCs w:val="22"/>
        </w:rPr>
        <w:t>It includes over 70 UI components, integrated development templates, and tools for Angular, React, Vue, and jQuery.</w:t>
      </w:r>
    </w:p>
    <w:p w14:paraId="700723FF" w14:textId="77777777" w:rsidR="006D121A" w:rsidRPr="00133D56" w:rsidRDefault="00000000">
      <w:pPr>
        <w:pStyle w:val="BodyText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sz w:val="22"/>
          <w:szCs w:val="22"/>
        </w:rPr>
        <w:t>DevExtreme plugin which provides features: - Data grid - Data editors - Navigation - Data Layer - Client Side Data Validation - Themes &amp; styles - Localization - Modularity - Customization using templates - 70+ responsive UI components</w:t>
      </w:r>
    </w:p>
    <w:p w14:paraId="5CFCDBDB" w14:textId="77777777" w:rsidR="006D121A" w:rsidRPr="00133D56" w:rsidRDefault="00000000">
      <w:pPr>
        <w:pStyle w:val="BodyText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sz w:val="22"/>
          <w:szCs w:val="22"/>
        </w:rPr>
        <w:t>Can add dx by: - CDN files - Local files (using dx zip file)</w:t>
      </w:r>
    </w:p>
    <w:p w14:paraId="6B8B41E3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" w:name="installation-nuget-package"/>
      <w:bookmarkEnd w:id="1"/>
      <w:r w:rsidRPr="00133D56">
        <w:rPr>
          <w:rFonts w:ascii="Microsoft JhengHei UI" w:eastAsia="Microsoft JhengHei UI" w:hAnsi="Microsoft JhengHei UI"/>
          <w:sz w:val="22"/>
          <w:szCs w:val="22"/>
        </w:rPr>
        <w:t>1.2 Installation – NuGet Package</w:t>
      </w:r>
    </w:p>
    <w:p w14:paraId="586B9FCB" w14:textId="77777777" w:rsidR="006D121A" w:rsidRPr="00133D56" w:rsidRDefault="00000000">
      <w:pPr>
        <w:pStyle w:val="FirstParagraph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sz w:val="22"/>
          <w:szCs w:val="22"/>
        </w:rPr>
        <w:t>In Visual Studio: - Manage NuGet Package Manager - Install DevExtreme package from console</w:t>
      </w:r>
    </w:p>
    <w:p w14:paraId="33DE122D" w14:textId="77777777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Install-Package DevExtreme.Web -Version 21.1.3</w:t>
      </w:r>
    </w:p>
    <w:p w14:paraId="696C239C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" w:name="widget-basics-jquery"/>
      <w:bookmarkEnd w:id="2"/>
      <w:r w:rsidRPr="00133D56">
        <w:rPr>
          <w:rFonts w:ascii="Microsoft JhengHei UI" w:eastAsia="Microsoft JhengHei UI" w:hAnsi="Microsoft JhengHei UI"/>
          <w:sz w:val="22"/>
          <w:szCs w:val="22"/>
        </w:rPr>
        <w:t>1.3 Widget Basics – jQuery</w:t>
      </w:r>
    </w:p>
    <w:p w14:paraId="749EFAA6" w14:textId="77777777" w:rsidR="006D121A" w:rsidRPr="00133D56" w:rsidRDefault="00000000">
      <w:pPr>
        <w:pStyle w:val="Heading3"/>
        <w:rPr>
          <w:rFonts w:ascii="Microsoft JhengHei UI" w:eastAsia="Microsoft JhengHei UI" w:hAnsi="Microsoft JhengHei UI"/>
          <w:sz w:val="22"/>
          <w:szCs w:val="22"/>
        </w:rPr>
      </w:pPr>
      <w:bookmarkStart w:id="4" w:name="create-and-configure-a-widget"/>
      <w:r w:rsidRPr="00133D56">
        <w:rPr>
          <w:rFonts w:ascii="Microsoft JhengHei UI" w:eastAsia="Microsoft JhengHei UI" w:hAnsi="Microsoft JhengHei UI"/>
          <w:sz w:val="22"/>
          <w:szCs w:val="22"/>
        </w:rPr>
        <w:t>Create and Configure a Widget</w:t>
      </w:r>
    </w:p>
    <w:p w14:paraId="1202B07D" w14:textId="2806F243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KeywordTok"/>
          <w:rFonts w:ascii="Microsoft JhengHei UI" w:eastAsia="Microsoft JhengHei UI" w:hAnsi="Microsoft JhengHei UI"/>
          <w:sz w:val="24"/>
          <w:szCs w:val="18"/>
        </w:rPr>
        <w:t>&lt;div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</w:t>
      </w:r>
      <w:r w:rsidRPr="00133D56">
        <w:rPr>
          <w:rStyle w:val="ErrorTok"/>
          <w:rFonts w:ascii="Microsoft JhengHei UI" w:eastAsia="Microsoft JhengHei UI" w:hAnsi="Microsoft JhengHei UI"/>
          <w:sz w:val="24"/>
          <w:szCs w:val="18"/>
        </w:rPr>
        <w:t>id</w:t>
      </w:r>
      <w:r w:rsidRPr="00133D56">
        <w:rPr>
          <w:rStyle w:val="OtherTok"/>
          <w:rFonts w:ascii="Microsoft JhengHei UI" w:eastAsia="Microsoft JhengHei UI" w:hAnsi="Microsoft JhengHei UI"/>
          <w:sz w:val="24"/>
          <w:szCs w:val="18"/>
        </w:rPr>
        <w:t>=</w:t>
      </w:r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"</w:t>
      </w:r>
      <w:proofErr w:type="spellStart"/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gridContainer</w:t>
      </w:r>
      <w:proofErr w:type="spellEnd"/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"</w:t>
      </w:r>
      <w:r w:rsidRPr="00133D56">
        <w:rPr>
          <w:rStyle w:val="KeywordTok"/>
          <w:rFonts w:ascii="Microsoft JhengHei UI" w:eastAsia="Microsoft JhengHei UI" w:hAnsi="Microsoft JhengHei UI"/>
          <w:sz w:val="24"/>
          <w:szCs w:val="18"/>
        </w:rPr>
        <w:t>&gt;&lt;/div&gt;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KeywordTok"/>
          <w:rFonts w:ascii="Microsoft JhengHei UI" w:eastAsia="Microsoft JhengHei UI" w:hAnsi="Microsoft JhengHei UI"/>
          <w:sz w:val="24"/>
          <w:szCs w:val="18"/>
        </w:rPr>
        <w:t>&lt;script&gt;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 </w:t>
      </w:r>
      <w:r w:rsidRPr="00133D56">
        <w:rPr>
          <w:rStyle w:val="FunctionTok"/>
          <w:rFonts w:ascii="Microsoft JhengHei UI" w:eastAsia="Microsoft JhengHei UI" w:hAnsi="Microsoft JhengHei UI"/>
          <w:sz w:val="24"/>
          <w:szCs w:val="18"/>
        </w:rPr>
        <w:t>$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(</w:t>
      </w:r>
      <w:proofErr w:type="gramStart"/>
      <w:r w:rsidRPr="00133D56">
        <w:rPr>
          <w:rStyle w:val="KeywordTok"/>
          <w:rFonts w:ascii="Microsoft JhengHei UI" w:eastAsia="Microsoft JhengHei UI" w:hAnsi="Microsoft JhengHei UI"/>
          <w:sz w:val="24"/>
          <w:szCs w:val="18"/>
        </w:rPr>
        <w:t>function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(</w:t>
      </w:r>
      <w:proofErr w:type="gramEnd"/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) {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   </w:t>
      </w:r>
      <w:r w:rsidRPr="00133D56">
        <w:rPr>
          <w:rStyle w:val="FunctionTok"/>
          <w:rFonts w:ascii="Microsoft JhengHei UI" w:eastAsia="Microsoft JhengHei UI" w:hAnsi="Microsoft JhengHei UI"/>
          <w:sz w:val="24"/>
          <w:szCs w:val="18"/>
        </w:rPr>
        <w:t>$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(</w:t>
      </w:r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"#gridContainer"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)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.</w:t>
      </w:r>
      <w:r w:rsidRPr="00133D56">
        <w:rPr>
          <w:rStyle w:val="FunctionTok"/>
          <w:rFonts w:ascii="Microsoft JhengHei UI" w:eastAsia="Microsoft JhengHei UI" w:hAnsi="Microsoft JhengHei UI"/>
          <w:sz w:val="24"/>
          <w:szCs w:val="18"/>
        </w:rPr>
        <w:t>dxDataGrid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({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     </w:t>
      </w:r>
      <w:r w:rsidRPr="00133D56">
        <w:rPr>
          <w:rStyle w:val="DataTypeTok"/>
          <w:rFonts w:ascii="Microsoft JhengHei UI" w:eastAsia="Microsoft JhengHei UI" w:hAnsi="Microsoft JhengHei UI"/>
          <w:sz w:val="24"/>
          <w:szCs w:val="18"/>
        </w:rPr>
        <w:t>dataSource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: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data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,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     </w:t>
      </w:r>
      <w:r w:rsidRPr="00133D56">
        <w:rPr>
          <w:rStyle w:val="DataTypeTok"/>
          <w:rFonts w:ascii="Microsoft JhengHei UI" w:eastAsia="Microsoft JhengHei UI" w:hAnsi="Microsoft JhengHei UI"/>
          <w:sz w:val="24"/>
          <w:szCs w:val="18"/>
        </w:rPr>
        <w:t>columns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: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[</w:t>
      </w:r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"name"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,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</w:t>
      </w:r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"age"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,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</w:t>
      </w:r>
      <w:r w:rsidRPr="00133D56">
        <w:rPr>
          <w:rStyle w:val="StringTok"/>
          <w:rFonts w:ascii="Microsoft JhengHei UI" w:eastAsia="Microsoft JhengHei UI" w:hAnsi="Microsoft JhengHei UI"/>
          <w:sz w:val="24"/>
          <w:szCs w:val="18"/>
        </w:rPr>
        <w:t>"city"</w:t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>]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   })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;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NormalTok"/>
          <w:rFonts w:ascii="Microsoft JhengHei UI" w:eastAsia="Microsoft JhengHei UI" w:hAnsi="Microsoft JhengHei UI"/>
          <w:sz w:val="24"/>
          <w:szCs w:val="18"/>
        </w:rPr>
        <w:t xml:space="preserve">  })</w:t>
      </w:r>
      <w:r w:rsidRPr="00133D56">
        <w:rPr>
          <w:rStyle w:val="OperatorTok"/>
          <w:rFonts w:ascii="Microsoft JhengHei UI" w:eastAsia="Microsoft JhengHei UI" w:hAnsi="Microsoft JhengHei UI"/>
          <w:sz w:val="24"/>
          <w:szCs w:val="18"/>
        </w:rPr>
        <w:t>;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KeywordTok"/>
          <w:rFonts w:ascii="Microsoft JhengHei UI" w:eastAsia="Microsoft JhengHei UI" w:hAnsi="Microsoft JhengHei UI"/>
          <w:sz w:val="24"/>
          <w:szCs w:val="18"/>
        </w:rPr>
        <w:t>&lt;/script&gt;</w:t>
      </w:r>
    </w:p>
    <w:p w14:paraId="0C395A65" w14:textId="77777777" w:rsidR="006D121A" w:rsidRPr="00133D56" w:rsidRDefault="00000000">
      <w:pPr>
        <w:pStyle w:val="Heading3"/>
        <w:rPr>
          <w:rFonts w:ascii="Microsoft JhengHei UI" w:eastAsia="Microsoft JhengHei UI" w:hAnsi="Microsoft JhengHei UI"/>
          <w:sz w:val="22"/>
          <w:szCs w:val="22"/>
        </w:rPr>
      </w:pPr>
      <w:bookmarkStart w:id="5" w:name="get-a-widget-instance"/>
      <w:bookmarkEnd w:id="4"/>
      <w:r w:rsidRPr="00133D56">
        <w:rPr>
          <w:rFonts w:ascii="Microsoft JhengHei UI" w:eastAsia="Microsoft JhengHei UI" w:hAnsi="Microsoft JhengHei UI"/>
          <w:sz w:val="22"/>
          <w:szCs w:val="22"/>
        </w:rPr>
        <w:t>Get a Widget Instance</w:t>
      </w:r>
    </w:p>
    <w:p w14:paraId="0F4D83E6" w14:textId="77777777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var dataGridInstance = $("#gridContainer").dxDataGrid("instance");</w:t>
      </w:r>
    </w:p>
    <w:p w14:paraId="2BC9D2AB" w14:textId="77777777" w:rsidR="006D121A" w:rsidRPr="00133D56" w:rsidRDefault="00000000">
      <w:pPr>
        <w:pStyle w:val="Heading3"/>
        <w:rPr>
          <w:rFonts w:ascii="Microsoft JhengHei UI" w:eastAsia="Microsoft JhengHei UI" w:hAnsi="Microsoft JhengHei UI"/>
          <w:sz w:val="22"/>
          <w:szCs w:val="22"/>
        </w:rPr>
      </w:pPr>
      <w:bookmarkStart w:id="6" w:name="get-and-set-options"/>
      <w:bookmarkEnd w:id="5"/>
      <w:r w:rsidRPr="00133D56">
        <w:rPr>
          <w:rFonts w:ascii="Microsoft JhengHei UI" w:eastAsia="Microsoft JhengHei UI" w:hAnsi="Microsoft JhengHei UI"/>
          <w:sz w:val="22"/>
          <w:szCs w:val="22"/>
        </w:rPr>
        <w:lastRenderedPageBreak/>
        <w:t>Get and Set Options</w:t>
      </w:r>
    </w:p>
    <w:p w14:paraId="78A3A1DD" w14:textId="77777777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var pageSize = dataGridInstance.option("paging.pageSize");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dataGridInstance.option("paging.pageSize", 20);</w:t>
      </w:r>
    </w:p>
    <w:p w14:paraId="3885A0E2" w14:textId="77777777" w:rsidR="006D121A" w:rsidRPr="00133D56" w:rsidRDefault="00000000">
      <w:pPr>
        <w:pStyle w:val="Heading3"/>
        <w:rPr>
          <w:rFonts w:ascii="Microsoft JhengHei UI" w:eastAsia="Microsoft JhengHei UI" w:hAnsi="Microsoft JhengHei UI"/>
          <w:sz w:val="22"/>
          <w:szCs w:val="22"/>
        </w:rPr>
      </w:pPr>
      <w:bookmarkStart w:id="7" w:name="call-methods"/>
      <w:bookmarkEnd w:id="6"/>
      <w:r w:rsidRPr="00133D56">
        <w:rPr>
          <w:rFonts w:ascii="Microsoft JhengHei UI" w:eastAsia="Microsoft JhengHei UI" w:hAnsi="Microsoft JhengHei UI"/>
          <w:sz w:val="22"/>
          <w:szCs w:val="22"/>
        </w:rPr>
        <w:t>Call Methods</w:t>
      </w:r>
    </w:p>
    <w:p w14:paraId="7979D2D8" w14:textId="77777777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dataGridInstance.refresh();</w:t>
      </w:r>
    </w:p>
    <w:p w14:paraId="519A9304" w14:textId="77777777" w:rsidR="006D121A" w:rsidRPr="00133D56" w:rsidRDefault="00000000">
      <w:pPr>
        <w:pStyle w:val="Heading3"/>
        <w:rPr>
          <w:rFonts w:ascii="Microsoft JhengHei UI" w:eastAsia="Microsoft JhengHei UI" w:hAnsi="Microsoft JhengHei UI"/>
          <w:sz w:val="22"/>
          <w:szCs w:val="22"/>
        </w:rPr>
      </w:pPr>
      <w:bookmarkStart w:id="8" w:name="handle-events"/>
      <w:bookmarkEnd w:id="7"/>
      <w:r w:rsidRPr="00133D56">
        <w:rPr>
          <w:rFonts w:ascii="Microsoft JhengHei UI" w:eastAsia="Microsoft JhengHei UI" w:hAnsi="Microsoft JhengHei UI"/>
          <w:sz w:val="22"/>
          <w:szCs w:val="22"/>
        </w:rPr>
        <w:t>Handle Events</w:t>
      </w:r>
    </w:p>
    <w:p w14:paraId="3206E5AF" w14:textId="77777777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dataGridInstance.on("cellClick", function(e) {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 xml:space="preserve">  alert("Cell clicked: " + e.column.dataField);</w:t>
      </w:r>
      <w:r w:rsidRPr="00133D56">
        <w:rPr>
          <w:rFonts w:ascii="Microsoft JhengHei UI" w:eastAsia="Microsoft JhengHei UI" w:hAnsi="Microsoft JhengHei UI"/>
          <w:sz w:val="22"/>
          <w:szCs w:val="22"/>
        </w:rPr>
        <w:br/>
      </w: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});</w:t>
      </w:r>
    </w:p>
    <w:p w14:paraId="4DA62D43" w14:textId="77777777" w:rsidR="006D121A" w:rsidRPr="00133D56" w:rsidRDefault="00000000">
      <w:pPr>
        <w:pStyle w:val="Heading3"/>
        <w:rPr>
          <w:rFonts w:ascii="Microsoft JhengHei UI" w:eastAsia="Microsoft JhengHei UI" w:hAnsi="Microsoft JhengHei UI"/>
          <w:sz w:val="22"/>
          <w:szCs w:val="22"/>
        </w:rPr>
      </w:pPr>
      <w:bookmarkStart w:id="9" w:name="destroy-a-widget"/>
      <w:bookmarkEnd w:id="8"/>
      <w:r w:rsidRPr="00133D56">
        <w:rPr>
          <w:rFonts w:ascii="Microsoft JhengHei UI" w:eastAsia="Microsoft JhengHei UI" w:hAnsi="Microsoft JhengHei UI"/>
          <w:sz w:val="22"/>
          <w:szCs w:val="22"/>
        </w:rPr>
        <w:t>Destroy a Widget</w:t>
      </w:r>
    </w:p>
    <w:p w14:paraId="7B233023" w14:textId="77777777" w:rsidR="006D121A" w:rsidRPr="00133D56" w:rsidRDefault="00000000">
      <w:pPr>
        <w:pStyle w:val="SourceCode"/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Style w:val="VerbatimChar"/>
          <w:rFonts w:ascii="Microsoft JhengHei UI" w:eastAsia="Microsoft JhengHei UI" w:hAnsi="Microsoft JhengHei UI"/>
          <w:sz w:val="24"/>
          <w:szCs w:val="18"/>
        </w:rPr>
        <w:t>dataGridInstance.dispose();</w:t>
      </w:r>
    </w:p>
    <w:p w14:paraId="20209305" w14:textId="7371B6DB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10" w:name="editors"/>
      <w:bookmarkEnd w:id="0"/>
      <w:bookmarkEnd w:id="3"/>
      <w:bookmarkEnd w:id="9"/>
      <w:r w:rsidRPr="00133D56">
        <w:rPr>
          <w:rFonts w:ascii="Microsoft JhengHei UI" w:eastAsia="Microsoft JhengHei UI" w:hAnsi="Microsoft JhengHei UI"/>
          <w:sz w:val="24"/>
          <w:szCs w:val="24"/>
        </w:rPr>
        <w:t>Editors</w:t>
      </w:r>
      <w:bookmarkStart w:id="11" w:name="devextreme-checkbox"/>
      <w:bookmarkEnd w:id="10"/>
      <w:r w:rsidR="00133D56">
        <w:rPr>
          <w:rFonts w:ascii="Microsoft JhengHei UI" w:eastAsia="Microsoft JhengHei UI" w:hAnsi="Microsoft JhengHei UI"/>
          <w:sz w:val="24"/>
          <w:szCs w:val="24"/>
        </w:rPr>
        <w:t xml:space="preserve"> </w:t>
      </w:r>
      <w:r w:rsidRPr="00133D56">
        <w:rPr>
          <w:rFonts w:ascii="Microsoft JhengHei UI" w:eastAsia="Microsoft JhengHei UI" w:hAnsi="Microsoft JhengHei UI"/>
          <w:sz w:val="24"/>
          <w:szCs w:val="24"/>
        </w:rPr>
        <w:t>DevExtreme CheckBox</w:t>
      </w:r>
    </w:p>
    <w:p w14:paraId="4BABE6DF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12" w:name="options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1CC4C6DD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 or null. The value of the CheckBox.</w:t>
      </w:r>
    </w:p>
    <w:p w14:paraId="440DDB8F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text displayed by the CheckBox.</w:t>
      </w:r>
    </w:p>
    <w:p w14:paraId="62ACDD88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idationError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Array. An array of validation error messages.</w:t>
      </w:r>
    </w:p>
    <w:p w14:paraId="1CBB896B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idationMessage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when the validation message is shown. Possible values: “always”, “auto”, “never”.</w:t>
      </w:r>
    </w:p>
    <w:p w14:paraId="61938DA2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elementAtt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Specifies the global attributes for the CheckBox element.</w:t>
      </w:r>
    </w:p>
    <w:p w14:paraId="74AD6FCB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is disabled.</w:t>
      </w:r>
    </w:p>
    <w:p w14:paraId="3CA6A6D2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heigh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CheckBox height.</w:t>
      </w:r>
    </w:p>
    <w:p w14:paraId="605AABAA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hin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hint displayed when the CheckBox is hovered over.</w:t>
      </w:r>
    </w:p>
    <w:p w14:paraId="11788FBF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cessKey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key that activates the CheckBox.</w:t>
      </w:r>
    </w:p>
    <w:p w14:paraId="592F56F2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tiveState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changes its state when a user presses it.</w:t>
      </w:r>
    </w:p>
    <w:p w14:paraId="08276379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enableThreeStateBehavio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supports three states (true, false, and indeterminate).</w:t>
      </w:r>
    </w:p>
    <w:p w14:paraId="6A1FDF76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focusState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can be focused.</w:t>
      </w:r>
    </w:p>
    <w:p w14:paraId="63CCAF25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hoverState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changes its state when a user hovers the mouse pointer over it.</w:t>
      </w:r>
    </w:p>
    <w:p w14:paraId="3E681341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sVali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is valid.</w:t>
      </w:r>
    </w:p>
    <w:p w14:paraId="39B78546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abIndex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The tab index of the CheckBox.</w:t>
      </w:r>
    </w:p>
    <w:p w14:paraId="50808E0B" w14:textId="77777777" w:rsidR="006D121A" w:rsidRPr="00133D56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tl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CheckBox supports right-to-left languages.</w:t>
      </w:r>
    </w:p>
    <w:p w14:paraId="6ED61E0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13" w:name="events"/>
      <w:bookmarkEnd w:id="12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2749D652" w14:textId="77777777" w:rsidR="006D121A" w:rsidRPr="00133D56" w:rsidRDefault="00000000">
      <w:pPr>
        <w:pStyle w:val="Compact"/>
        <w:numPr>
          <w:ilvl w:val="0"/>
          <w:numId w:val="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56AFC60E" w14:textId="77777777" w:rsidR="006D121A" w:rsidRPr="00133D56" w:rsidRDefault="00000000">
      <w:pPr>
        <w:pStyle w:val="Compact"/>
        <w:numPr>
          <w:ilvl w:val="0"/>
          <w:numId w:val="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Option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n option is changed.</w:t>
      </w:r>
    </w:p>
    <w:p w14:paraId="304DDEC1" w14:textId="77777777" w:rsidR="006D121A" w:rsidRPr="00133D56" w:rsidRDefault="00000000">
      <w:pPr>
        <w:pStyle w:val="Compact"/>
        <w:numPr>
          <w:ilvl w:val="0"/>
          <w:numId w:val="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Initializ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CheckBox is initialized.</w:t>
      </w:r>
    </w:p>
    <w:p w14:paraId="36675985" w14:textId="77777777" w:rsidR="006D121A" w:rsidRPr="00133D56" w:rsidRDefault="00000000">
      <w:pPr>
        <w:pStyle w:val="Compact"/>
        <w:numPr>
          <w:ilvl w:val="0"/>
          <w:numId w:val="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ontentReady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widget’s content has been fully rendered.</w:t>
      </w:r>
    </w:p>
    <w:p w14:paraId="35E22121" w14:textId="77777777" w:rsidR="006D121A" w:rsidRPr="00133D56" w:rsidRDefault="00000000">
      <w:pPr>
        <w:pStyle w:val="Compact"/>
        <w:numPr>
          <w:ilvl w:val="0"/>
          <w:numId w:val="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Disposing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before the CheckBox is disposed of.</w:t>
      </w:r>
    </w:p>
    <w:p w14:paraId="3F1DB259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14" w:name="methods"/>
      <w:bookmarkEnd w:id="13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714FE57C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elemen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the root HTML element of the widget.</w:t>
      </w:r>
    </w:p>
    <w:p w14:paraId="2123A821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stanc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the instance of the widget.</w:t>
      </w:r>
    </w:p>
    <w:p w14:paraId="6FF5CAFC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eginUpdat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Prevents the widget from refreshing until the endUpdate() method is called.</w:t>
      </w:r>
    </w:p>
    <w:p w14:paraId="43790CF3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endUpdat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freshes the widget after a call to the beginUpdate() method.</w:t>
      </w:r>
    </w:p>
    <w:p w14:paraId="15F2933B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tion(optionName, optionValue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or sets an option’s value.</w:t>
      </w:r>
    </w:p>
    <w:p w14:paraId="160706D1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pain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paints the widget.</w:t>
      </w:r>
    </w:p>
    <w:p w14:paraId="269D453D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widget.</w:t>
      </w:r>
    </w:p>
    <w:p w14:paraId="7A75E94F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gisterKeyHandle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gisters a handler to be executed when a key is pressed.</w:t>
      </w:r>
    </w:p>
    <w:p w14:paraId="188465BA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value option to the default value.</w:t>
      </w:r>
    </w:p>
    <w:p w14:paraId="2A3F44F2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p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Disposes of the CheckBox widget.</w:t>
      </w:r>
    </w:p>
    <w:p w14:paraId="5844D07A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ff(eventName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Detaches all event handlers from the specified event.</w:t>
      </w:r>
    </w:p>
    <w:p w14:paraId="62FECCFB" w14:textId="77777777" w:rsidR="006D121A" w:rsidRPr="00133D56" w:rsidRDefault="00000000">
      <w:pPr>
        <w:pStyle w:val="Compact"/>
        <w:numPr>
          <w:ilvl w:val="0"/>
          <w:numId w:val="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Option(optionName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an option to its default value.</w:t>
      </w:r>
    </w:p>
    <w:p w14:paraId="640AB244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15" w:name="devextreme-datebox"/>
      <w:bookmarkEnd w:id="11"/>
      <w:bookmarkEnd w:id="14"/>
      <w:r w:rsidRPr="00133D56">
        <w:rPr>
          <w:rFonts w:ascii="Microsoft JhengHei UI" w:eastAsia="Microsoft JhengHei UI" w:hAnsi="Microsoft JhengHei UI"/>
          <w:sz w:val="24"/>
          <w:szCs w:val="24"/>
        </w:rPr>
        <w:t>DevExtreme DateBox</w:t>
      </w:r>
    </w:p>
    <w:p w14:paraId="20D9E6FE" w14:textId="4F66133F" w:rsidR="006D121A" w:rsidRPr="00133D56" w:rsidRDefault="00000000" w:rsidP="00133D56">
      <w:pPr>
        <w:pStyle w:val="Heading2"/>
        <w:rPr>
          <w:rFonts w:eastAsia="Microsoft JhengHei UI"/>
        </w:rPr>
      </w:pPr>
      <w:bookmarkStart w:id="16" w:name="options-1"/>
      <w:r w:rsidRPr="00133D56">
        <w:rPr>
          <w:rFonts w:eastAsia="Microsoft JhengHei UI"/>
        </w:rPr>
        <w:t>Options</w:t>
      </w:r>
    </w:p>
    <w:p w14:paraId="627F6F45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ceptCustom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Prevents user from entering a custom value.</w:t>
      </w:r>
    </w:p>
    <w:p w14:paraId="4DDC9178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cessKey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hortcut key that sets focus on the DateBox.</w:t>
      </w:r>
    </w:p>
    <w:p w14:paraId="21C5758C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focusState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DateBox can be focused.</w:t>
      </w:r>
    </w:p>
    <w:p w14:paraId="2F3B443E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tiveState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DateBox changes its state when a user presses it.</w:t>
      </w:r>
    </w:p>
    <w:p w14:paraId="0FB5C3D6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pplyButton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text displayed on the Apply button.</w:t>
      </w:r>
    </w:p>
    <w:p w14:paraId="4B269CE4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pplyValue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when the selected value is applied. Possible values: “useButtons”, “instantly”.</w:t>
      </w:r>
    </w:p>
    <w:p w14:paraId="235DC0DB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x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Date. The maximum date allowed.</w:t>
      </w:r>
    </w:p>
    <w:p w14:paraId="5EBC45DB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i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Date. The minimum date allowed.</w:t>
      </w:r>
    </w:p>
    <w:p w14:paraId="77D0DA84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ateOutOfRange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message displayed when the date is out of range.</w:t>
      </w:r>
    </w:p>
    <w:p w14:paraId="225BF2BD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ancelButton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text displayed on the Cancel button.</w:t>
      </w:r>
    </w:p>
    <w:p w14:paraId="3C7C0F02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playForma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display format of the date.</w:t>
      </w:r>
    </w:p>
    <w:p w14:paraId="7E588B1A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eferRendering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render the drop-down field’s content when it is displayed.</w:t>
      </w:r>
    </w:p>
    <w:p w14:paraId="25DD5A4F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heigh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DateBox height.</w:t>
      </w:r>
    </w:p>
    <w:p w14:paraId="37DE57E6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width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DateBox width.</w:t>
      </w:r>
    </w:p>
    <w:p w14:paraId="67DEEC2B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hin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hint displayed when the DateBox is hovered over.</w:t>
      </w:r>
    </w:p>
    <w:p w14:paraId="6E1710C0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OnFieldCli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open the drop-down when the field is clicked.</w:t>
      </w:r>
    </w:p>
    <w:p w14:paraId="05EA7B82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putAtt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Specifies the global attributes for the DateBox element.</w:t>
      </w:r>
    </w:p>
    <w:p w14:paraId="0F90D11E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lacehold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placeholder text displayed in the DateBox.</w:t>
      </w:r>
    </w:p>
    <w:p w14:paraId="41B329CA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tl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DateBox supports right-to-left languages.</w:t>
      </w:r>
    </w:p>
    <w:p w14:paraId="11570593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ClearButto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show the Clear button.</w:t>
      </w:r>
    </w:p>
    <w:p w14:paraId="527D8E0D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tyling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tyling mode of the DateBox. Possible values: “outlined”, “underlined”, “filled”.</w:t>
      </w:r>
    </w:p>
    <w:p w14:paraId="35BF64A9" w14:textId="77777777" w:rsidR="006D121A" w:rsidRPr="00133D56" w:rsidRDefault="00000000">
      <w:pPr>
        <w:pStyle w:val="Compact"/>
        <w:numPr>
          <w:ilvl w:val="0"/>
          <w:numId w:val="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seMaskBehavio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use masked behavior.</w:t>
      </w:r>
    </w:p>
    <w:p w14:paraId="0A857C5E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17" w:name="events-1"/>
      <w:bookmarkEnd w:id="16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3E00D4E0" w14:textId="77777777" w:rsidR="006D121A" w:rsidRPr="00133D56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40F36E17" w14:textId="77777777" w:rsidR="006D121A" w:rsidRPr="00133D56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ontentReady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widget’s content has been fully rendered.</w:t>
      </w:r>
    </w:p>
    <w:p w14:paraId="55D34497" w14:textId="77777777" w:rsidR="006D121A" w:rsidRPr="00133D56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Disposing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before the DateBox is disposed of.</w:t>
      </w:r>
    </w:p>
    <w:p w14:paraId="24FB45B3" w14:textId="77777777" w:rsidR="006D121A" w:rsidRPr="00133D56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Initializ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DateBox is initialized.</w:t>
      </w:r>
    </w:p>
    <w:p w14:paraId="56ADACA2" w14:textId="77777777" w:rsidR="006D121A" w:rsidRPr="00133D56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Option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n option is changed.</w:t>
      </w:r>
    </w:p>
    <w:p w14:paraId="5FC49D1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18" w:name="methods-1"/>
      <w:bookmarkEnd w:id="17"/>
      <w:r w:rsidRPr="00133D56">
        <w:rPr>
          <w:rFonts w:ascii="Microsoft JhengHei UI" w:eastAsia="Microsoft JhengHei UI" w:hAnsi="Microsoft JhengHei UI"/>
          <w:sz w:val="22"/>
          <w:szCs w:val="22"/>
        </w:rPr>
        <w:lastRenderedPageBreak/>
        <w:t>Methods</w:t>
      </w:r>
    </w:p>
    <w:p w14:paraId="14CA6354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elemen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the root HTML element of the widget.</w:t>
      </w:r>
    </w:p>
    <w:p w14:paraId="3351524D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stanc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the instance of the widget.</w:t>
      </w:r>
    </w:p>
    <w:p w14:paraId="51CF2412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eginUpdat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Prevents the widget from refreshing until the endUpdate() method is called.</w:t>
      </w:r>
    </w:p>
    <w:p w14:paraId="12A7A70D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endUpdat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freshes the widget after a call to the beginUpdate() method.</w:t>
      </w:r>
    </w:p>
    <w:p w14:paraId="44C04F66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tion(optionName, optionValue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or sets an option’s value.</w:t>
      </w:r>
    </w:p>
    <w:p w14:paraId="20B2E64E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pain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paints the widget.</w:t>
      </w:r>
    </w:p>
    <w:p w14:paraId="0A3A078B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widget.</w:t>
      </w:r>
    </w:p>
    <w:p w14:paraId="6F4024BA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drop-down editor.</w:t>
      </w:r>
    </w:p>
    <w:p w14:paraId="0ACDED7B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widget.</w:t>
      </w:r>
    </w:p>
    <w:p w14:paraId="191C4F8B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value option to the default value.</w:t>
      </w:r>
    </w:p>
    <w:p w14:paraId="6E244263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p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Disposes of the DateBox widget.</w:t>
      </w:r>
    </w:p>
    <w:p w14:paraId="0013C754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ff(eventName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Detaches all event handlers from the specified event.</w:t>
      </w:r>
    </w:p>
    <w:p w14:paraId="11D2A2A2" w14:textId="77777777" w:rsidR="006D121A" w:rsidRPr="00133D56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Option(optionName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an option to its default value.</w:t>
      </w:r>
    </w:p>
    <w:p w14:paraId="58B5CE68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19" w:name="devextreme-dropdown"/>
      <w:bookmarkEnd w:id="15"/>
      <w:bookmarkEnd w:id="18"/>
      <w:r w:rsidRPr="00133D56">
        <w:rPr>
          <w:rFonts w:ascii="Microsoft JhengHei UI" w:eastAsia="Microsoft JhengHei UI" w:hAnsi="Microsoft JhengHei UI"/>
          <w:sz w:val="24"/>
          <w:szCs w:val="24"/>
        </w:rPr>
        <w:t>DevExtreme DropDown</w:t>
      </w:r>
    </w:p>
    <w:p w14:paraId="51BC640F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0" w:name="options-2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435779E0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ataSourc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The data source that provides items for the DropDown.</w:t>
      </w:r>
    </w:p>
    <w:p w14:paraId="0DEB6BD5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ontentTempla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Specifies a custom template for the DropDown content.</w:t>
      </w:r>
    </w:p>
    <w:p w14:paraId="1B947B9C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playExp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 or Function. Specifies the data field whose values are displayed by the DropDown.</w:t>
      </w:r>
    </w:p>
    <w:p w14:paraId="2A56D01D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Exp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 or Function. Specifies the data field whose values are used as DropDown values.</w:t>
      </w:r>
    </w:p>
    <w:p w14:paraId="5F7AA41A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ion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election mode. Possible values: “single”, “multiple”, “all”.</w:t>
      </w:r>
    </w:p>
    <w:p w14:paraId="7EF662CA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SelectionControl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display selection controls.</w:t>
      </w:r>
    </w:p>
    <w:p w14:paraId="4D38EE6C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lacehold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placeholder text displayed in the DropDown.</w:t>
      </w:r>
    </w:p>
    <w:p w14:paraId="1C1F75A3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DropDownButto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show the drop-down button.</w:t>
      </w:r>
    </w:p>
    <w:p w14:paraId="7DF09DDE" w14:textId="77777777" w:rsidR="006D121A" w:rsidRPr="00133D56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ceptCustom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a user can enter a custom value.</w:t>
      </w:r>
    </w:p>
    <w:p w14:paraId="12E53B92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1" w:name="events-2"/>
      <w:bookmarkEnd w:id="20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7F2B157E" w14:textId="77777777" w:rsidR="006D121A" w:rsidRPr="00133D56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Selection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selection is changed.</w:t>
      </w:r>
    </w:p>
    <w:p w14:paraId="32E49197" w14:textId="77777777" w:rsidR="006D121A" w:rsidRPr="00133D56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ItemCli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an item is clicked.</w:t>
      </w:r>
    </w:p>
    <w:p w14:paraId="05B2096D" w14:textId="77777777" w:rsidR="006D121A" w:rsidRPr="00133D56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1A205D96" w14:textId="77777777" w:rsidR="006D121A" w:rsidRPr="00133D56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onOpen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DropDown is opened.</w:t>
      </w:r>
    </w:p>
    <w:p w14:paraId="66B305CD" w14:textId="77777777" w:rsidR="006D121A" w:rsidRPr="00133D56" w:rsidRDefault="00000000">
      <w:pPr>
        <w:pStyle w:val="Compact"/>
        <w:numPr>
          <w:ilvl w:val="0"/>
          <w:numId w:val="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los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DropDown is closed.</w:t>
      </w:r>
    </w:p>
    <w:p w14:paraId="7CF28028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2" w:name="methods-2"/>
      <w:bookmarkEnd w:id="21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7E2B73F1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DropDown.</w:t>
      </w:r>
    </w:p>
    <w:p w14:paraId="640BD6AA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DropDown.</w:t>
      </w:r>
    </w:p>
    <w:p w14:paraId="35372A2D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DropDown between open and closed states.</w:t>
      </w:r>
    </w:p>
    <w:p w14:paraId="2059C1D6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DropDown.</w:t>
      </w:r>
    </w:p>
    <w:p w14:paraId="2E6DFF24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DropDown.</w:t>
      </w:r>
    </w:p>
    <w:p w14:paraId="4CE1DE18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DropDown value to the default value.</w:t>
      </w:r>
    </w:p>
    <w:p w14:paraId="10122CA4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items in the DropDown.</w:t>
      </w:r>
    </w:p>
    <w:p w14:paraId="244754F7" w14:textId="77777777" w:rsidR="006D121A" w:rsidRPr="00133D56" w:rsidRDefault="00000000">
      <w:pPr>
        <w:pStyle w:val="Compact"/>
        <w:numPr>
          <w:ilvl w:val="0"/>
          <w:numId w:val="1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items in the DropDown.</w:t>
      </w:r>
    </w:p>
    <w:p w14:paraId="5F9342D9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23" w:name="devextreme-numberbox"/>
      <w:bookmarkEnd w:id="19"/>
      <w:bookmarkEnd w:id="22"/>
      <w:r w:rsidRPr="00133D56">
        <w:rPr>
          <w:rFonts w:ascii="Microsoft JhengHei UI" w:eastAsia="Microsoft JhengHei UI" w:hAnsi="Microsoft JhengHei UI"/>
          <w:sz w:val="24"/>
          <w:szCs w:val="24"/>
        </w:rPr>
        <w:t>DevExtreme NumberBox</w:t>
      </w:r>
    </w:p>
    <w:p w14:paraId="2F7864BC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4" w:name="options-3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38BD5B56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rma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format of the number to be displayed. Possible values: “0.00”, “#.##”, “,0”, “#0.##%”, “#0.##; -#0.##”.</w:t>
      </w:r>
    </w:p>
    <w:p w14:paraId="5365C051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ode of the NumberBox. Possible values: “text”, “number”, “tel”.</w:t>
      </w:r>
    </w:p>
    <w:p w14:paraId="018FC79C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i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The minimum value allowed.</w:t>
      </w:r>
    </w:p>
    <w:p w14:paraId="03E95988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x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The maximum value allowed.</w:t>
      </w:r>
    </w:p>
    <w:p w14:paraId="2A1C702E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SpinButton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show spin buttons.</w:t>
      </w:r>
    </w:p>
    <w:p w14:paraId="20085569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seLargeSpinButton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use large spin buttons. Mostly used for desktop.</w:t>
      </w:r>
    </w:p>
    <w:p w14:paraId="7AC15646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tep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Specifies the step by which the value is increased or decreased using spin buttons.</w:t>
      </w:r>
    </w:p>
    <w:p w14:paraId="6617BBAB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opy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copy action.</w:t>
      </w:r>
    </w:p>
    <w:p w14:paraId="3787777F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u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cut action.</w:t>
      </w:r>
    </w:p>
    <w:p w14:paraId="63001DF3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Pas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paste action.</w:t>
      </w:r>
    </w:p>
    <w:p w14:paraId="1689D2D0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KeyDow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a key is pressed down.</w:t>
      </w:r>
    </w:p>
    <w:p w14:paraId="40693FBE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KeyUp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a key is released.</w:t>
      </w:r>
    </w:p>
    <w:p w14:paraId="20BF2F1F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Inpu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input is changed.</w:t>
      </w:r>
    </w:p>
    <w:p w14:paraId="617F7C98" w14:textId="77777777" w:rsidR="006D121A" w:rsidRPr="00133D56" w:rsidRDefault="00000000">
      <w:pPr>
        <w:pStyle w:val="Compact"/>
        <w:numPr>
          <w:ilvl w:val="0"/>
          <w:numId w:val="1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FocusI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NumberBox gets focus.</w:t>
      </w:r>
    </w:p>
    <w:p w14:paraId="72DBC63B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5" w:name="events-3"/>
      <w:bookmarkEnd w:id="24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7450BEAA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onCopy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copy action.</w:t>
      </w:r>
    </w:p>
    <w:p w14:paraId="58AF7C10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u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cut action.</w:t>
      </w:r>
    </w:p>
    <w:p w14:paraId="5F3758D6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Pas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a paste action.</w:t>
      </w:r>
    </w:p>
    <w:p w14:paraId="69580094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KeyDow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a key is pressed down.</w:t>
      </w:r>
    </w:p>
    <w:p w14:paraId="701B0AC0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KeyUp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a key is released.</w:t>
      </w:r>
    </w:p>
    <w:p w14:paraId="5878518C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Inpu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input is changed.</w:t>
      </w:r>
    </w:p>
    <w:p w14:paraId="1ADD53FC" w14:textId="77777777" w:rsidR="006D121A" w:rsidRPr="00133D56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FocusI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NumberBox gets focus.</w:t>
      </w:r>
    </w:p>
    <w:p w14:paraId="37EBA225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6" w:name="methods-3"/>
      <w:bookmarkEnd w:id="25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65B836BD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NumberBox.</w:t>
      </w:r>
    </w:p>
    <w:p w14:paraId="6718CD92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NumberBox.</w:t>
      </w:r>
    </w:p>
    <w:p w14:paraId="3D933CDF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NumberBox between open and closed states.</w:t>
      </w:r>
    </w:p>
    <w:p w14:paraId="549300E4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NumberBox.</w:t>
      </w:r>
    </w:p>
    <w:p w14:paraId="2696086A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NumberBox.</w:t>
      </w:r>
    </w:p>
    <w:p w14:paraId="64CD9F53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NumberBox value to the default value.</w:t>
      </w:r>
    </w:p>
    <w:p w14:paraId="3F6624AB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items in the NumberBox.</w:t>
      </w:r>
    </w:p>
    <w:p w14:paraId="4C999514" w14:textId="77777777" w:rsidR="006D121A" w:rsidRPr="00133D56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items in the NumberBox.</w:t>
      </w:r>
    </w:p>
    <w:p w14:paraId="3AF8FBC1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27" w:name="devextreme-selectbox-with-toggle-buttons"/>
      <w:bookmarkEnd w:id="23"/>
      <w:bookmarkEnd w:id="26"/>
      <w:r w:rsidRPr="00133D56">
        <w:rPr>
          <w:rFonts w:ascii="Microsoft JhengHei UI" w:eastAsia="Microsoft JhengHei UI" w:hAnsi="Microsoft JhengHei UI"/>
          <w:sz w:val="24"/>
          <w:szCs w:val="24"/>
        </w:rPr>
        <w:t>DevExtreme SelectBox with Toggle Buttons</w:t>
      </w:r>
    </w:p>
    <w:p w14:paraId="7CDEECA2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8" w:name="options-4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0F28F4AC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ataSourc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The data source that provides items for the SelectBox.</w:t>
      </w:r>
    </w:p>
    <w:p w14:paraId="313F1AAA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Exp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 or Function. Specifies the data field whose values are used as SelectBox values.</w:t>
      </w:r>
    </w:p>
    <w:p w14:paraId="5CEEBDBA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width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SelectBox width.</w:t>
      </w:r>
    </w:p>
    <w:p w14:paraId="4DF17DD5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playExp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 or Function. Specifies the data field whose values are displayed by the SelectBox.</w:t>
      </w:r>
    </w:p>
    <w:p w14:paraId="4475387C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arch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search box is enabled.</w:t>
      </w:r>
    </w:p>
    <w:p w14:paraId="6004BA4C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group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items are grouped.</w:t>
      </w:r>
    </w:p>
    <w:p w14:paraId="306BD9DD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noData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text displayed when there is no data.</w:t>
      </w:r>
    </w:p>
    <w:p w14:paraId="3491CE79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drop-down editor is opened.</w:t>
      </w:r>
    </w:p>
    <w:p w14:paraId="58AAD3F8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arch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earch mode. Possible values: “startswith”, “contains”.</w:t>
      </w:r>
    </w:p>
    <w:p w14:paraId="2C92AD08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DataBeforeSearch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show all items when the search box is empty.</w:t>
      </w:r>
    </w:p>
    <w:p w14:paraId="1204E0E1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showDropDownButto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show the drop-down button.</w:t>
      </w:r>
    </w:p>
    <w:p w14:paraId="6033CA77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pellche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browser spell check is enabled.</w:t>
      </w:r>
    </w:p>
    <w:p w14:paraId="3DEB0FF2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groupTempla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Specifies a custom template for the group headers.</w:t>
      </w:r>
    </w:p>
    <w:p w14:paraId="7DCF9326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temTempla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Specifies a custom template for the items.</w:t>
      </w:r>
    </w:p>
    <w:p w14:paraId="1F4D09A6" w14:textId="77777777" w:rsidR="006D121A" w:rsidRPr="00133D56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utton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Array. Specifies the buttons displayed in the SelectBox.</w:t>
      </w:r>
    </w:p>
    <w:p w14:paraId="6977EE0F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29" w:name="events-4"/>
      <w:bookmarkEnd w:id="28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38F49D9A" w14:textId="77777777" w:rsidR="006D121A" w:rsidRPr="00133D56" w:rsidRDefault="00000000">
      <w:pPr>
        <w:pStyle w:val="Compact"/>
        <w:numPr>
          <w:ilvl w:val="0"/>
          <w:numId w:val="1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1B4EE2DB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0" w:name="methods-4"/>
      <w:bookmarkEnd w:id="29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3C61B118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SelectBox.</w:t>
      </w:r>
    </w:p>
    <w:p w14:paraId="0AD3AEC7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SelectBox.</w:t>
      </w:r>
    </w:p>
    <w:p w14:paraId="75E4BF96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SelectBox between open and closed states.</w:t>
      </w:r>
    </w:p>
    <w:p w14:paraId="6396DFA4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SelectBox.</w:t>
      </w:r>
    </w:p>
    <w:p w14:paraId="2E0E840D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SelectBox.</w:t>
      </w:r>
    </w:p>
    <w:p w14:paraId="7DECA8A8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SelectBox value to the default value.</w:t>
      </w:r>
    </w:p>
    <w:p w14:paraId="7B0F2F3C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items in the SelectBox.</w:t>
      </w:r>
    </w:p>
    <w:p w14:paraId="10941AE5" w14:textId="77777777" w:rsidR="006D121A" w:rsidRPr="00133D56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items in the SelectBox.</w:t>
      </w:r>
    </w:p>
    <w:p w14:paraId="1CD86DAE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31" w:name="devextreme-textarea"/>
      <w:bookmarkEnd w:id="27"/>
      <w:bookmarkEnd w:id="30"/>
      <w:r w:rsidRPr="00133D56">
        <w:rPr>
          <w:rFonts w:ascii="Microsoft JhengHei UI" w:eastAsia="Microsoft JhengHei UI" w:hAnsi="Microsoft JhengHei UI"/>
          <w:sz w:val="24"/>
          <w:szCs w:val="24"/>
        </w:rPr>
        <w:t>DevExtreme TextArea</w:t>
      </w:r>
    </w:p>
    <w:p w14:paraId="35F45F5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2" w:name="options-5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7AF95541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tyling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tyling mode of the TextArea. Possible values: “outlined”, “underlined”, “filled”.</w:t>
      </w:r>
    </w:p>
    <w:p w14:paraId="4A488C9C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utoResizeEnabl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TextArea automatically resizes based on content.</w:t>
      </w:r>
    </w:p>
    <w:p w14:paraId="5C470906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xHeigh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maximum height of the TextArea.</w:t>
      </w:r>
    </w:p>
    <w:p w14:paraId="2C32088B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inHeigh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minimum height of the TextArea.</w:t>
      </w:r>
    </w:p>
    <w:p w14:paraId="167E7C6A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xLength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maximum number of characters that can be entered.</w:t>
      </w:r>
    </w:p>
    <w:p w14:paraId="0D779FAA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lacehold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The placeholder text displayed in the TextArea.</w:t>
      </w:r>
    </w:p>
    <w:p w14:paraId="4134F63A" w14:textId="77777777" w:rsidR="006D121A" w:rsidRPr="00133D56" w:rsidRDefault="00000000">
      <w:pPr>
        <w:pStyle w:val="Compact"/>
        <w:numPr>
          <w:ilvl w:val="0"/>
          <w:numId w:val="1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pellche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browser spell check is enabled.</w:t>
      </w:r>
    </w:p>
    <w:p w14:paraId="27D6F52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3" w:name="events-5"/>
      <w:bookmarkEnd w:id="32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7C868F3C" w14:textId="77777777" w:rsidR="006D121A" w:rsidRPr="00133D56" w:rsidRDefault="00000000">
      <w:pPr>
        <w:pStyle w:val="Compact"/>
        <w:numPr>
          <w:ilvl w:val="0"/>
          <w:numId w:val="1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5131DCFE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4" w:name="methods-5"/>
      <w:bookmarkEnd w:id="33"/>
      <w:r w:rsidRPr="00133D56">
        <w:rPr>
          <w:rFonts w:ascii="Microsoft JhengHei UI" w:eastAsia="Microsoft JhengHei UI" w:hAnsi="Microsoft JhengHei UI"/>
          <w:sz w:val="22"/>
          <w:szCs w:val="22"/>
        </w:rPr>
        <w:lastRenderedPageBreak/>
        <w:t>Methods</w:t>
      </w:r>
    </w:p>
    <w:p w14:paraId="00F7E135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TextArea.</w:t>
      </w:r>
    </w:p>
    <w:p w14:paraId="40875511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TextArea.</w:t>
      </w:r>
    </w:p>
    <w:p w14:paraId="22D74A77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TextArea between open and closed states.</w:t>
      </w:r>
    </w:p>
    <w:p w14:paraId="38507BA4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TextArea.</w:t>
      </w:r>
    </w:p>
    <w:p w14:paraId="02A41634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TextArea.</w:t>
      </w:r>
    </w:p>
    <w:p w14:paraId="6BF47146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TextArea value to the default value.</w:t>
      </w:r>
    </w:p>
    <w:p w14:paraId="1BAA86F7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text in the TextArea.</w:t>
      </w:r>
    </w:p>
    <w:p w14:paraId="780877EF" w14:textId="77777777" w:rsidR="006D121A" w:rsidRPr="00133D56" w:rsidRDefault="00000000">
      <w:pPr>
        <w:pStyle w:val="Compact"/>
        <w:numPr>
          <w:ilvl w:val="0"/>
          <w:numId w:val="1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text in the TextArea.</w:t>
      </w:r>
    </w:p>
    <w:p w14:paraId="77EE1397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35" w:name="devextreme-textbox-mask-demo"/>
      <w:bookmarkEnd w:id="31"/>
      <w:bookmarkEnd w:id="34"/>
      <w:r w:rsidRPr="00133D56">
        <w:rPr>
          <w:rFonts w:ascii="Microsoft JhengHei UI" w:eastAsia="Microsoft JhengHei UI" w:hAnsi="Microsoft JhengHei UI"/>
          <w:sz w:val="24"/>
          <w:szCs w:val="24"/>
        </w:rPr>
        <w:t>DevExtreme TextBox Mask Demo</w:t>
      </w:r>
    </w:p>
    <w:p w14:paraId="03728D28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6" w:name="options-6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5C9DF067" w14:textId="77777777" w:rsidR="006D121A" w:rsidRPr="00133D56" w:rsidRDefault="00000000">
      <w:pPr>
        <w:pStyle w:val="Compact"/>
        <w:numPr>
          <w:ilvl w:val="0"/>
          <w:numId w:val="2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s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ask to be applied on the TextBox input.</w:t>
      </w:r>
    </w:p>
    <w:p w14:paraId="321C7417" w14:textId="77777777" w:rsidR="006D121A" w:rsidRPr="00133D56" w:rsidRDefault="00000000">
      <w:pPr>
        <w:pStyle w:val="Compact"/>
        <w:numPr>
          <w:ilvl w:val="0"/>
          <w:numId w:val="2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lacehold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placeholder text displayed in the TextBox.</w:t>
      </w:r>
    </w:p>
    <w:p w14:paraId="089E5393" w14:textId="77777777" w:rsidR="006D121A" w:rsidRPr="00133D56" w:rsidRDefault="00000000">
      <w:pPr>
        <w:pStyle w:val="Compact"/>
        <w:numPr>
          <w:ilvl w:val="0"/>
          <w:numId w:val="2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Mask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when the mask is displayed. Possible values: “always”, “onFocus”.</w:t>
      </w:r>
    </w:p>
    <w:p w14:paraId="3CF8F13D" w14:textId="77777777" w:rsidR="006D121A" w:rsidRPr="00133D56" w:rsidRDefault="00000000">
      <w:pPr>
        <w:pStyle w:val="Compact"/>
        <w:numPr>
          <w:ilvl w:val="0"/>
          <w:numId w:val="2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seMasked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value should include mask characters.</w:t>
      </w:r>
    </w:p>
    <w:p w14:paraId="354B8BE6" w14:textId="77777777" w:rsidR="006D121A" w:rsidRPr="00133D56" w:rsidRDefault="00000000">
      <w:pPr>
        <w:pStyle w:val="Compact"/>
        <w:numPr>
          <w:ilvl w:val="0"/>
          <w:numId w:val="2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skRule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Specifies custom rules for mask symbols.</w:t>
      </w:r>
    </w:p>
    <w:p w14:paraId="2E42CF1F" w14:textId="77777777" w:rsidR="006D121A" w:rsidRPr="00133D56" w:rsidRDefault="00000000">
      <w:pPr>
        <w:pStyle w:val="Compact"/>
        <w:numPr>
          <w:ilvl w:val="0"/>
          <w:numId w:val="2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skCha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character used to represent the absence of input in the mask.</w:t>
      </w:r>
    </w:p>
    <w:p w14:paraId="5410A69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7" w:name="events-6"/>
      <w:bookmarkEnd w:id="36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1DD2B509" w14:textId="77777777" w:rsidR="006D121A" w:rsidRPr="00133D56" w:rsidRDefault="00000000">
      <w:pPr>
        <w:pStyle w:val="Compact"/>
        <w:numPr>
          <w:ilvl w:val="0"/>
          <w:numId w:val="2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3777E22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38" w:name="methods-6"/>
      <w:bookmarkEnd w:id="37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0D2AC6E3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TextBox.</w:t>
      </w:r>
    </w:p>
    <w:p w14:paraId="3D1C9D19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TextBox.</w:t>
      </w:r>
    </w:p>
    <w:p w14:paraId="0DC3AF7D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TextBox between open and closed states.</w:t>
      </w:r>
    </w:p>
    <w:p w14:paraId="272FF500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TextBox.</w:t>
      </w:r>
    </w:p>
    <w:p w14:paraId="75D6C961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TextBox.</w:t>
      </w:r>
    </w:p>
    <w:p w14:paraId="4BF879E9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TextBox value to the default value.</w:t>
      </w:r>
    </w:p>
    <w:p w14:paraId="1669BA3C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text in the TextBox.</w:t>
      </w:r>
    </w:p>
    <w:p w14:paraId="711A5A6C" w14:textId="77777777" w:rsidR="006D121A" w:rsidRPr="00133D56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text in the TextBox.</w:t>
      </w:r>
    </w:p>
    <w:p w14:paraId="1B0BDE24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39" w:name="devextreme-button-demo"/>
      <w:bookmarkEnd w:id="35"/>
      <w:bookmarkEnd w:id="38"/>
      <w:r w:rsidRPr="00133D56">
        <w:rPr>
          <w:rFonts w:ascii="Microsoft JhengHei UI" w:eastAsia="Microsoft JhengHei UI" w:hAnsi="Microsoft JhengHei UI"/>
          <w:sz w:val="24"/>
          <w:szCs w:val="24"/>
        </w:rPr>
        <w:lastRenderedPageBreak/>
        <w:t>DevExtreme Button Demo</w:t>
      </w:r>
    </w:p>
    <w:p w14:paraId="3155DD2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0" w:name="options-7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4610EA7E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tyling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tyling mode of the Button. Possible values: “contained”, “outlined”, “text”.</w:t>
      </w:r>
    </w:p>
    <w:p w14:paraId="1200C3C2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ext displayed on the Button.</w:t>
      </w:r>
    </w:p>
    <w:p w14:paraId="4262B71A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yp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ype of the Button. Possible values: “normal”, “success”, “default”, “danger”.</w:t>
      </w:r>
    </w:p>
    <w:p w14:paraId="6017412D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width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width of the Button.</w:t>
      </w:r>
    </w:p>
    <w:p w14:paraId="772C484A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co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icon to be displayed on the Button.</w:t>
      </w:r>
    </w:p>
    <w:p w14:paraId="78DE4321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li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Button is clicked.</w:t>
      </w:r>
    </w:p>
    <w:p w14:paraId="01C239C2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empla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Specifies a custom template for the Button.</w:t>
      </w:r>
    </w:p>
    <w:p w14:paraId="132E8931" w14:textId="77777777" w:rsidR="006D121A" w:rsidRPr="00133D56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seSubmitBehavio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he Button should have submit behavior.</w:t>
      </w:r>
    </w:p>
    <w:p w14:paraId="7B51DBBD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1" w:name="events-7"/>
      <w:bookmarkEnd w:id="40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0E67E8AF" w14:textId="77777777" w:rsidR="006D121A" w:rsidRPr="00133D56" w:rsidRDefault="00000000">
      <w:pPr>
        <w:pStyle w:val="Compact"/>
        <w:numPr>
          <w:ilvl w:val="0"/>
          <w:numId w:val="2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li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Button is clicked.</w:t>
      </w:r>
    </w:p>
    <w:p w14:paraId="43564157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2" w:name="methods-7"/>
      <w:bookmarkEnd w:id="41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5F15702F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Button.</w:t>
      </w:r>
    </w:p>
    <w:p w14:paraId="547DA326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Button.</w:t>
      </w:r>
    </w:p>
    <w:p w14:paraId="72E8CE1B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Button between open and closed states.</w:t>
      </w:r>
    </w:p>
    <w:p w14:paraId="6837D1D3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Button.</w:t>
      </w:r>
    </w:p>
    <w:p w14:paraId="40797AC5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Button.</w:t>
      </w:r>
    </w:p>
    <w:p w14:paraId="0F67BFB8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Button to the default state.</w:t>
      </w:r>
    </w:p>
    <w:p w14:paraId="1A32BBC1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text in the Button.</w:t>
      </w:r>
    </w:p>
    <w:p w14:paraId="2759A0A6" w14:textId="77777777" w:rsidR="006D121A" w:rsidRPr="00133D56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text in the Button.</w:t>
      </w:r>
    </w:p>
    <w:p w14:paraId="3474C95C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43" w:name="devextreme-file-uploader-demo"/>
      <w:bookmarkEnd w:id="39"/>
      <w:bookmarkEnd w:id="42"/>
      <w:r w:rsidRPr="00133D56">
        <w:rPr>
          <w:rFonts w:ascii="Microsoft JhengHei UI" w:eastAsia="Microsoft JhengHei UI" w:hAnsi="Microsoft JhengHei UI"/>
          <w:sz w:val="24"/>
          <w:szCs w:val="24"/>
        </w:rPr>
        <w:t>DevExtreme File Uploader Demo</w:t>
      </w:r>
    </w:p>
    <w:p w14:paraId="7F5DAC14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4" w:name="options-8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479F7D6A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ultipl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multiple files can be selected.</w:t>
      </w:r>
    </w:p>
    <w:p w14:paraId="4C9B38FA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ccep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ypes of files that the file uploader accepts.</w:t>
      </w:r>
    </w:p>
    <w:p w14:paraId="79E5B71E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width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 or String. Specifies the width of the file uploader.</w:t>
      </w:r>
    </w:p>
    <w:p w14:paraId="7CAEF41A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Array. Specifies the selected files.</w:t>
      </w:r>
    </w:p>
    <w:p w14:paraId="5ED79389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allowCanceling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file upload can be canceled.</w:t>
      </w:r>
    </w:p>
    <w:p w14:paraId="0F43E5FC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upload mode. Possible values: “instantly”, “useButtons”, “useForm”.</w:t>
      </w:r>
    </w:p>
    <w:p w14:paraId="3ADAA7A6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Url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URL where files are uploaded.</w:t>
      </w:r>
    </w:p>
    <w:p w14:paraId="715E607F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hunkSiz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Specifies the size of a chunk in bytes.</w:t>
      </w:r>
    </w:p>
    <w:p w14:paraId="4CA8D622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nam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name of the file input.</w:t>
      </w:r>
    </w:p>
    <w:p w14:paraId="042BA2B5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alogTrigg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elector for the element that triggers the file dialog.</w:t>
      </w:r>
    </w:p>
    <w:p w14:paraId="190DB0C1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ropZon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selector for the drop zone element.</w:t>
      </w:r>
    </w:p>
    <w:p w14:paraId="3D429C07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validFileExtension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file extension is invalid.</w:t>
      </w:r>
    </w:p>
    <w:p w14:paraId="3F68900F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validMaxFileSize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file size exceeds the maximum size.</w:t>
      </w:r>
    </w:p>
    <w:p w14:paraId="296B6F49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validMinFileSize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file size is below the minimum size.</w:t>
      </w:r>
    </w:p>
    <w:p w14:paraId="19990336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Aborted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upload is aborted.</w:t>
      </w:r>
    </w:p>
    <w:p w14:paraId="1E1CF13B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adyToUpload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file is ready to be uploaded.</w:t>
      </w:r>
    </w:p>
    <w:p w14:paraId="575F2A44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label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label text for the file uploader.</w:t>
      </w:r>
    </w:p>
    <w:p w14:paraId="78E557A1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ed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file is uploaded successfully.</w:t>
      </w:r>
    </w:p>
    <w:p w14:paraId="115FAF08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Failed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essage displayed when the upload fails.</w:t>
      </w:r>
    </w:p>
    <w:p w14:paraId="1ECA7CFB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Button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ext for the upload button.</w:t>
      </w:r>
    </w:p>
    <w:p w14:paraId="59297011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Button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ext for the select button.</w:t>
      </w:r>
    </w:p>
    <w:p w14:paraId="25BD0F93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xFileSiz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Specifies the maximum file size in bytes.</w:t>
      </w:r>
    </w:p>
    <w:p w14:paraId="610B343F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inFileSiz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Specifies the minimum file size in bytes.</w:t>
      </w:r>
    </w:p>
    <w:p w14:paraId="05E0376C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howFileLis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show the file list.</w:t>
      </w:r>
    </w:p>
    <w:p w14:paraId="05BAD83F" w14:textId="77777777" w:rsidR="006D121A" w:rsidRPr="00133D56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ploadHeader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Specifies headers for the upload request.</w:t>
      </w:r>
    </w:p>
    <w:p w14:paraId="6C068A3A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5" w:name="events-8"/>
      <w:bookmarkEnd w:id="44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51F1CCC1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BeforeSen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before sending the upload request.</w:t>
      </w:r>
    </w:p>
    <w:p w14:paraId="4448E15A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UploadStart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upload starts.</w:t>
      </w:r>
    </w:p>
    <w:p w14:paraId="3AFA2059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Progres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to report the progress of the file upload.</w:t>
      </w:r>
    </w:p>
    <w:p w14:paraId="28B7CA54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DropZoneEnt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file enters the drop zone.</w:t>
      </w:r>
    </w:p>
    <w:p w14:paraId="2DD9C3BF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onDropZoneLeav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file leaves the drop zone.</w:t>
      </w:r>
    </w:p>
    <w:p w14:paraId="163737F4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5F6A3CA4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UploadErro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upload fails.</w:t>
      </w:r>
    </w:p>
    <w:p w14:paraId="09A557D7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FilesUpload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all files are uploaded.</w:t>
      </w:r>
    </w:p>
    <w:p w14:paraId="27279B0A" w14:textId="77777777" w:rsidR="006D121A" w:rsidRPr="00133D56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UploadAbort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upload is aborted.</w:t>
      </w:r>
    </w:p>
    <w:p w14:paraId="3573907F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6" w:name="methods-8"/>
      <w:bookmarkEnd w:id="45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2D7B2504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file uploader.</w:t>
      </w:r>
    </w:p>
    <w:p w14:paraId="6847CBDD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file uploader.</w:t>
      </w:r>
    </w:p>
    <w:p w14:paraId="2564CD15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file uploader between open and closed states.</w:t>
      </w:r>
    </w:p>
    <w:p w14:paraId="271C5268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file uploader.</w:t>
      </w:r>
    </w:p>
    <w:p w14:paraId="049226F8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file uploader.</w:t>
      </w:r>
    </w:p>
    <w:p w14:paraId="75ED9AA2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file uploader to the default state.</w:t>
      </w:r>
    </w:p>
    <w:p w14:paraId="37522EF0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files in the file uploader.</w:t>
      </w:r>
    </w:p>
    <w:p w14:paraId="66DF9137" w14:textId="77777777" w:rsidR="006D121A" w:rsidRPr="00133D56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files in the file uploader.</w:t>
      </w:r>
    </w:p>
    <w:p w14:paraId="29D2D7A1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47" w:name="devextreme-radiogroup-demo"/>
      <w:bookmarkEnd w:id="43"/>
      <w:bookmarkEnd w:id="46"/>
      <w:r w:rsidRPr="00133D56">
        <w:rPr>
          <w:rFonts w:ascii="Microsoft JhengHei UI" w:eastAsia="Microsoft JhengHei UI" w:hAnsi="Microsoft JhengHei UI"/>
          <w:sz w:val="24"/>
          <w:szCs w:val="24"/>
        </w:rPr>
        <w:t>DevExtreme RadioGroup Demo</w:t>
      </w:r>
    </w:p>
    <w:p w14:paraId="18A6FD81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8" w:name="options-9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5957F250" w14:textId="77777777" w:rsidR="006D121A" w:rsidRPr="00133D56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tems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Array. Specifies the data source for the RadioGroup.</w:t>
      </w:r>
    </w:p>
    <w:p w14:paraId="1DF7C699" w14:textId="77777777" w:rsidR="006D121A" w:rsidRPr="00133D56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Any. Specifies the currently selected value.</w:t>
      </w:r>
    </w:p>
    <w:p w14:paraId="458AA5C3" w14:textId="77777777" w:rsidR="006D121A" w:rsidRPr="00133D56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temTemplat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Specifies a custom template for the RadioGroup items.</w:t>
      </w:r>
    </w:p>
    <w:p w14:paraId="7305FCEF" w14:textId="77777777" w:rsidR="006D121A" w:rsidRPr="00133D56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Exp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 or Function. Specifies the data field whose values are used as RadioGroup values.</w:t>
      </w:r>
    </w:p>
    <w:p w14:paraId="47C54786" w14:textId="77777777" w:rsidR="006D121A" w:rsidRPr="00133D56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displayExp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 or Function. Specifies the data field whose values are displayed by the RadioGroup.</w:t>
      </w:r>
    </w:p>
    <w:p w14:paraId="7655AC54" w14:textId="77777777" w:rsidR="006D121A" w:rsidRPr="00133D56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layou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layout of the RadioGroup. Possible values: “horizontal”, “vertical”.</w:t>
      </w:r>
    </w:p>
    <w:p w14:paraId="4FC10BC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49" w:name="events-9"/>
      <w:bookmarkEnd w:id="48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3BEC9AB1" w14:textId="77777777" w:rsidR="006D121A" w:rsidRPr="00133D56" w:rsidRDefault="00000000">
      <w:pPr>
        <w:pStyle w:val="Compact"/>
        <w:numPr>
          <w:ilvl w:val="0"/>
          <w:numId w:val="30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7EF75F40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50" w:name="methods-9"/>
      <w:bookmarkEnd w:id="49"/>
      <w:r w:rsidRPr="00133D56">
        <w:rPr>
          <w:rFonts w:ascii="Microsoft JhengHei UI" w:eastAsia="Microsoft JhengHei UI" w:hAnsi="Microsoft JhengHei UI"/>
          <w:sz w:val="22"/>
          <w:szCs w:val="22"/>
        </w:rPr>
        <w:t>Methods</w:t>
      </w:r>
    </w:p>
    <w:p w14:paraId="730E0A1D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e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pens the RadioGroup.</w:t>
      </w:r>
    </w:p>
    <w:p w14:paraId="7CA70214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los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Closes the RadioGroup.</w:t>
      </w:r>
    </w:p>
    <w:p w14:paraId="2E07A9BC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lastRenderedPageBreak/>
        <w:t>toggl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Toggles the RadioGroup between open and closed states.</w:t>
      </w:r>
    </w:p>
    <w:p w14:paraId="77075D7F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focus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ts focus on the RadioGroup.</w:t>
      </w:r>
    </w:p>
    <w:p w14:paraId="709AC6EC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blur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moves focus from the RadioGroup.</w:t>
      </w:r>
    </w:p>
    <w:p w14:paraId="7CCE3A40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reset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Resets the RadioGroup value to the default state.</w:t>
      </w:r>
    </w:p>
    <w:p w14:paraId="0E9DA675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elects all items in the RadioGroup.</w:t>
      </w:r>
    </w:p>
    <w:p w14:paraId="51079E0F" w14:textId="77777777" w:rsidR="006D121A" w:rsidRPr="00133D56" w:rsidRDefault="00000000">
      <w:pPr>
        <w:pStyle w:val="Compact"/>
        <w:numPr>
          <w:ilvl w:val="0"/>
          <w:numId w:val="31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nselectAll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Unselects all items in the RadioGroup.</w:t>
      </w:r>
    </w:p>
    <w:p w14:paraId="2C479133" w14:textId="77777777" w:rsidR="006D121A" w:rsidRPr="00133D56" w:rsidRDefault="00000000">
      <w:pPr>
        <w:pStyle w:val="Heading1"/>
        <w:rPr>
          <w:rFonts w:ascii="Microsoft JhengHei UI" w:eastAsia="Microsoft JhengHei UI" w:hAnsi="Microsoft JhengHei UI"/>
          <w:sz w:val="24"/>
          <w:szCs w:val="24"/>
        </w:rPr>
      </w:pPr>
      <w:bookmarkStart w:id="51" w:name="devextreme-validator-demo"/>
      <w:bookmarkEnd w:id="47"/>
      <w:bookmarkEnd w:id="50"/>
      <w:r w:rsidRPr="00133D56">
        <w:rPr>
          <w:rFonts w:ascii="Microsoft JhengHei UI" w:eastAsia="Microsoft JhengHei UI" w:hAnsi="Microsoft JhengHei UI"/>
          <w:sz w:val="24"/>
          <w:szCs w:val="24"/>
        </w:rPr>
        <w:t>DevExtreme Validator Demo</w:t>
      </w:r>
    </w:p>
    <w:p w14:paraId="509A0CA5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52" w:name="options-10"/>
      <w:r w:rsidRPr="00133D56">
        <w:rPr>
          <w:rFonts w:ascii="Microsoft JhengHei UI" w:eastAsia="Microsoft JhengHei UI" w:hAnsi="Microsoft JhengHei UI"/>
          <w:sz w:val="22"/>
          <w:szCs w:val="22"/>
        </w:rPr>
        <w:t>Options</w:t>
      </w:r>
    </w:p>
    <w:p w14:paraId="40E3FBD8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idationMessage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when the validation message is shown. Possible values: “always”, “auto”.</w:t>
      </w:r>
    </w:p>
    <w:p w14:paraId="05416883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laceholde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placeholder text displayed in the input field.</w:t>
      </w:r>
    </w:p>
    <w:p w14:paraId="3953114D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s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ask to be applied on the input field.</w:t>
      </w:r>
    </w:p>
    <w:p w14:paraId="42CB9B27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inputAtt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Object. Specifies the HTML attributes for the input element.</w:t>
      </w:r>
    </w:p>
    <w:p w14:paraId="180BFB64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od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mode of the input field. Possible values: “text”, “password”, “email”, etc.</w:t>
      </w:r>
    </w:p>
    <w:p w14:paraId="1EB7E51A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u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Any. Specifies the current value of the input field.</w:t>
      </w:r>
    </w:p>
    <w:p w14:paraId="0FDCCBA6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applyButtonTex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ext displayed on the Apply button.</w:t>
      </w:r>
    </w:p>
    <w:p w14:paraId="247D516F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ickerTyp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ype of the date picker. Possible values: “calendar”, “rollers”, “list”.</w:t>
      </w:r>
    </w:p>
    <w:p w14:paraId="76A9D6A7" w14:textId="77777777" w:rsidR="006D121A" w:rsidRPr="00133D56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useMaskBehavior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Boolean. Specifies whether to use masked behavior.</w:t>
      </w:r>
    </w:p>
    <w:p w14:paraId="6C9CC1DF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53" w:name="validation-rules"/>
      <w:bookmarkEnd w:id="52"/>
      <w:r w:rsidRPr="00133D56">
        <w:rPr>
          <w:rFonts w:ascii="Microsoft JhengHei UI" w:eastAsia="Microsoft JhengHei UI" w:hAnsi="Microsoft JhengHei UI"/>
          <w:sz w:val="22"/>
          <w:szCs w:val="22"/>
        </w:rPr>
        <w:t>Validation Rules</w:t>
      </w:r>
    </w:p>
    <w:p w14:paraId="54C675EE" w14:textId="77777777" w:rsidR="006D121A" w:rsidRPr="00133D56" w:rsidRDefault="00000000">
      <w:pPr>
        <w:pStyle w:val="Compact"/>
        <w:numPr>
          <w:ilvl w:val="0"/>
          <w:numId w:val="3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typ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type of the validation rule. Possible values: “required”, “pattern”, “stringLength”, “compare”, “range”, “email”.</w:t>
      </w:r>
    </w:p>
    <w:p w14:paraId="5CA71748" w14:textId="77777777" w:rsidR="006D121A" w:rsidRPr="00133D56" w:rsidRDefault="00000000">
      <w:pPr>
        <w:pStyle w:val="Compact"/>
        <w:numPr>
          <w:ilvl w:val="0"/>
          <w:numId w:val="3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essage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validation error message.</w:t>
      </w:r>
    </w:p>
    <w:p w14:paraId="11350D9C" w14:textId="77777777" w:rsidR="006D121A" w:rsidRPr="00133D56" w:rsidRDefault="00000000">
      <w:pPr>
        <w:pStyle w:val="Compact"/>
        <w:numPr>
          <w:ilvl w:val="0"/>
          <w:numId w:val="3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patter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String. Specifies the regular expression pattern for the pattern validation rule.</w:t>
      </w:r>
    </w:p>
    <w:p w14:paraId="3B57D517" w14:textId="77777777" w:rsidR="006D121A" w:rsidRPr="00133D56" w:rsidRDefault="00000000">
      <w:pPr>
        <w:pStyle w:val="Compact"/>
        <w:numPr>
          <w:ilvl w:val="0"/>
          <w:numId w:val="3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in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Specifies the minimum length for the stringLength validation rule.</w:t>
      </w:r>
    </w:p>
    <w:p w14:paraId="3396AEC5" w14:textId="77777777" w:rsidR="006D121A" w:rsidRPr="00133D56" w:rsidRDefault="00000000">
      <w:pPr>
        <w:pStyle w:val="Compact"/>
        <w:numPr>
          <w:ilvl w:val="0"/>
          <w:numId w:val="3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max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Number. Specifies the maximum length for the stringLength validation rule.</w:t>
      </w:r>
    </w:p>
    <w:p w14:paraId="36BB861F" w14:textId="77777777" w:rsidR="006D121A" w:rsidRPr="00133D56" w:rsidRDefault="00000000">
      <w:pPr>
        <w:pStyle w:val="Compact"/>
        <w:numPr>
          <w:ilvl w:val="0"/>
          <w:numId w:val="33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comparisonTarget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Specifies the target value for the compare validation rule.</w:t>
      </w:r>
    </w:p>
    <w:p w14:paraId="531522D6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54" w:name="events-10"/>
      <w:bookmarkEnd w:id="53"/>
      <w:r w:rsidRPr="00133D56">
        <w:rPr>
          <w:rFonts w:ascii="Microsoft JhengHei UI" w:eastAsia="Microsoft JhengHei UI" w:hAnsi="Microsoft JhengHei UI"/>
          <w:sz w:val="22"/>
          <w:szCs w:val="22"/>
        </w:rPr>
        <w:t>Events</w:t>
      </w:r>
    </w:p>
    <w:p w14:paraId="6CE641D5" w14:textId="77777777" w:rsidR="006D121A" w:rsidRPr="00133D56" w:rsidRDefault="00000000">
      <w:pPr>
        <w:pStyle w:val="Compact"/>
        <w:numPr>
          <w:ilvl w:val="0"/>
          <w:numId w:val="3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ValueChanged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after the value is changed.</w:t>
      </w:r>
    </w:p>
    <w:p w14:paraId="58787D44" w14:textId="77777777" w:rsidR="006D121A" w:rsidRPr="00133D56" w:rsidRDefault="00000000">
      <w:pPr>
        <w:pStyle w:val="Compact"/>
        <w:numPr>
          <w:ilvl w:val="0"/>
          <w:numId w:val="34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nClick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Function. A function that is executed when the button is clicked.</w:t>
      </w:r>
    </w:p>
    <w:p w14:paraId="216A8155" w14:textId="77777777" w:rsidR="006D121A" w:rsidRPr="00133D56" w:rsidRDefault="00000000">
      <w:pPr>
        <w:pStyle w:val="Heading2"/>
        <w:rPr>
          <w:rFonts w:ascii="Microsoft JhengHei UI" w:eastAsia="Microsoft JhengHei UI" w:hAnsi="Microsoft JhengHei UI"/>
          <w:sz w:val="22"/>
          <w:szCs w:val="22"/>
        </w:rPr>
      </w:pPr>
      <w:bookmarkStart w:id="55" w:name="methods-10"/>
      <w:bookmarkEnd w:id="54"/>
      <w:r w:rsidRPr="00133D56">
        <w:rPr>
          <w:rFonts w:ascii="Microsoft JhengHei UI" w:eastAsia="Microsoft JhengHei UI" w:hAnsi="Microsoft JhengHei UI"/>
          <w:sz w:val="22"/>
          <w:szCs w:val="22"/>
        </w:rPr>
        <w:lastRenderedPageBreak/>
        <w:t>Methods</w:t>
      </w:r>
    </w:p>
    <w:p w14:paraId="0DF05560" w14:textId="77777777" w:rsidR="006D121A" w:rsidRPr="00133D56" w:rsidRDefault="00000000">
      <w:pPr>
        <w:pStyle w:val="Compact"/>
        <w:numPr>
          <w:ilvl w:val="0"/>
          <w:numId w:val="3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validate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Validates the input field.</w:t>
      </w:r>
    </w:p>
    <w:p w14:paraId="5807FFE4" w14:textId="77777777" w:rsidR="006D121A" w:rsidRPr="00133D56" w:rsidRDefault="00000000">
      <w:pPr>
        <w:pStyle w:val="Compact"/>
        <w:numPr>
          <w:ilvl w:val="0"/>
          <w:numId w:val="35"/>
        </w:numPr>
        <w:rPr>
          <w:rFonts w:ascii="Microsoft JhengHei UI" w:eastAsia="Microsoft JhengHei UI" w:hAnsi="Microsoft JhengHei UI"/>
          <w:sz w:val="22"/>
          <w:szCs w:val="22"/>
        </w:rPr>
      </w:pPr>
      <w:r w:rsidRPr="00133D56">
        <w:rPr>
          <w:rFonts w:ascii="Microsoft JhengHei UI" w:eastAsia="Microsoft JhengHei UI" w:hAnsi="Microsoft JhengHei UI"/>
          <w:b/>
          <w:bCs/>
          <w:sz w:val="22"/>
          <w:szCs w:val="22"/>
        </w:rPr>
        <w:t>option()</w:t>
      </w:r>
      <w:r w:rsidRPr="00133D56">
        <w:rPr>
          <w:rFonts w:ascii="Microsoft JhengHei UI" w:eastAsia="Microsoft JhengHei UI" w:hAnsi="Microsoft JhengHei UI"/>
          <w:sz w:val="22"/>
          <w:szCs w:val="22"/>
        </w:rPr>
        <w:t>: Gets or sets an option’s value.</w:t>
      </w:r>
      <w:bookmarkEnd w:id="51"/>
      <w:bookmarkEnd w:id="55"/>
    </w:p>
    <w:sectPr w:rsidR="006D121A" w:rsidRPr="00133D56" w:rsidSect="00133D56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7BA9F" w14:textId="77777777" w:rsidR="00E136F6" w:rsidRDefault="00E136F6">
      <w:pPr>
        <w:spacing w:before="0" w:after="0" w:line="240" w:lineRule="auto"/>
      </w:pPr>
      <w:r>
        <w:separator/>
      </w:r>
    </w:p>
  </w:endnote>
  <w:endnote w:type="continuationSeparator" w:id="0">
    <w:p w14:paraId="5F12BD11" w14:textId="77777777" w:rsidR="00E136F6" w:rsidRDefault="00E136F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F1026" w14:textId="77777777" w:rsidR="00E136F6" w:rsidRDefault="00E136F6">
      <w:r>
        <w:separator/>
      </w:r>
    </w:p>
  </w:footnote>
  <w:footnote w:type="continuationSeparator" w:id="0">
    <w:p w14:paraId="70CF9255" w14:textId="77777777" w:rsidR="00E136F6" w:rsidRDefault="00E136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C0A07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54406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13701925">
    <w:abstractNumId w:val="0"/>
  </w:num>
  <w:num w:numId="2" w16cid:durableId="365871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812745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777774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899436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234603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9776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668530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776491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248739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24107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825741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262493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513461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06674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676067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841074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596702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006195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235279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57675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860819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1228737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301873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461707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839230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771138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67825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752369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187036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1406134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735089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421601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428603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4317512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121A"/>
    <w:rsid w:val="00133D56"/>
    <w:rsid w:val="0055740A"/>
    <w:rsid w:val="006D121A"/>
    <w:rsid w:val="008002F8"/>
    <w:rsid w:val="00D97535"/>
    <w:rsid w:val="00E136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EF03E"/>
  <w15:docId w15:val="{738F07B9-E024-4326-AA3E-F351D750A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3D56"/>
  </w:style>
  <w:style w:type="paragraph" w:styleId="Heading1">
    <w:name w:val="heading 1"/>
    <w:basedOn w:val="Normal"/>
    <w:next w:val="Normal"/>
    <w:link w:val="Heading1Char"/>
    <w:uiPriority w:val="9"/>
    <w:qFormat/>
    <w:rsid w:val="00133D56"/>
    <w:pPr>
      <w:pBdr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pBdr>
      <w:shd w:val="clear" w:color="auto" w:fill="0F6FC6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3D56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3D56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3D56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33D56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33D56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33D56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33D5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33D5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33D56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3D5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33D56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0B5294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0B5294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0F6FC6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33D5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33D56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33D56"/>
    <w:rPr>
      <w:caps/>
      <w:spacing w:val="15"/>
      <w:shd w:val="clear" w:color="auto" w:fill="C7E2FA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33D56"/>
    <w:rPr>
      <w:caps/>
      <w:color w:val="073662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33D56"/>
    <w:rPr>
      <w:caps/>
      <w:color w:val="0B5294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33D56"/>
    <w:rPr>
      <w:caps/>
      <w:color w:val="0B5294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33D56"/>
    <w:rPr>
      <w:caps/>
      <w:color w:val="0B5294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33D56"/>
    <w:rPr>
      <w:caps/>
      <w:color w:val="0B5294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33D5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33D56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33D56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33D5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33D56"/>
    <w:rPr>
      <w:b/>
      <w:bCs/>
    </w:rPr>
  </w:style>
  <w:style w:type="character" w:styleId="Emphasis">
    <w:name w:val="Emphasis"/>
    <w:uiPriority w:val="20"/>
    <w:qFormat/>
    <w:rsid w:val="00133D56"/>
    <w:rPr>
      <w:caps/>
      <w:color w:val="073662" w:themeColor="accent1" w:themeShade="7F"/>
      <w:spacing w:val="5"/>
    </w:rPr>
  </w:style>
  <w:style w:type="paragraph" w:styleId="NoSpacing">
    <w:name w:val="No Spacing"/>
    <w:uiPriority w:val="1"/>
    <w:qFormat/>
    <w:rsid w:val="00133D5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33D5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33D5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3D56"/>
    <w:pPr>
      <w:spacing w:before="240" w:after="240" w:line="240" w:lineRule="auto"/>
      <w:ind w:left="1080" w:right="1080"/>
      <w:jc w:val="center"/>
    </w:pPr>
    <w:rPr>
      <w:color w:val="0F6FC6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3D56"/>
    <w:rPr>
      <w:color w:val="0F6FC6" w:themeColor="accent1"/>
      <w:sz w:val="24"/>
      <w:szCs w:val="24"/>
    </w:rPr>
  </w:style>
  <w:style w:type="character" w:styleId="SubtleEmphasis">
    <w:name w:val="Subtle Emphasis"/>
    <w:uiPriority w:val="19"/>
    <w:qFormat/>
    <w:rsid w:val="00133D56"/>
    <w:rPr>
      <w:i/>
      <w:iCs/>
      <w:color w:val="073662" w:themeColor="accent1" w:themeShade="7F"/>
    </w:rPr>
  </w:style>
  <w:style w:type="character" w:styleId="IntenseEmphasis">
    <w:name w:val="Intense Emphasis"/>
    <w:uiPriority w:val="21"/>
    <w:qFormat/>
    <w:rsid w:val="00133D56"/>
    <w:rPr>
      <w:b/>
      <w:bCs/>
      <w:caps/>
      <w:color w:val="073662" w:themeColor="accent1" w:themeShade="7F"/>
      <w:spacing w:val="10"/>
    </w:rPr>
  </w:style>
  <w:style w:type="character" w:styleId="SubtleReference">
    <w:name w:val="Subtle Reference"/>
    <w:uiPriority w:val="31"/>
    <w:qFormat/>
    <w:rsid w:val="00133D56"/>
    <w:rPr>
      <w:b/>
      <w:bCs/>
      <w:color w:val="0F6FC6" w:themeColor="accent1"/>
    </w:rPr>
  </w:style>
  <w:style w:type="character" w:styleId="IntenseReference">
    <w:name w:val="Intense Reference"/>
    <w:uiPriority w:val="32"/>
    <w:qFormat/>
    <w:rsid w:val="00133D56"/>
    <w:rPr>
      <w:b/>
      <w:bCs/>
      <w:i/>
      <w:iCs/>
      <w:caps/>
      <w:color w:val="0F6FC6" w:themeColor="accent1"/>
    </w:rPr>
  </w:style>
  <w:style w:type="character" w:styleId="BookTitle">
    <w:name w:val="Book Title"/>
    <w:uiPriority w:val="33"/>
    <w:qFormat/>
    <w:rsid w:val="00133D56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094</Words>
  <Characters>17640</Characters>
  <Application>Microsoft Office Word</Application>
  <DocSecurity>0</DocSecurity>
  <Lines>147</Lines>
  <Paragraphs>41</Paragraphs>
  <ScaleCrop>false</ScaleCrop>
  <Company/>
  <LinksUpToDate>false</LinksUpToDate>
  <CharactersWithSpaces>20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iyansh Khunt</dc:creator>
  <cp:keywords/>
  <cp:lastModifiedBy>Priyansh Khunt</cp:lastModifiedBy>
  <cp:revision>2</cp:revision>
  <dcterms:created xsi:type="dcterms:W3CDTF">2025-02-26T05:44:00Z</dcterms:created>
  <dcterms:modified xsi:type="dcterms:W3CDTF">2025-02-26T05:44:00Z</dcterms:modified>
</cp:coreProperties>
</file>